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3F828C4E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136DAB">
              <w:rPr>
                <w:b/>
              </w:rPr>
              <w:t>HVAC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829C9" w:rsidRPr="001D13A3" w14:paraId="47953985" w14:textId="77777777" w:rsidTr="001D13A3">
        <w:tc>
          <w:tcPr>
            <w:tcW w:w="10885" w:type="dxa"/>
            <w:gridSpan w:val="3"/>
          </w:tcPr>
          <w:p w14:paraId="7E980390" w14:textId="77777777" w:rsidR="001829C9" w:rsidRPr="00C11411" w:rsidRDefault="001829C9" w:rsidP="001829C9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28CDA2C0" w:rsidR="001829C9" w:rsidRPr="00C11411" w:rsidRDefault="001829C9" w:rsidP="001829C9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FA508B0" w14:textId="77777777" w:rsidR="001829C9" w:rsidRDefault="001829C9" w:rsidP="001829C9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4889B2B6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FD2B13">
                    <w:rPr>
                      <w:rFonts w:cstheme="minorHAnsi"/>
                      <w:sz w:val="18"/>
                      <w:szCs w:val="18"/>
                    </w:rPr>
                    <w:t>101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-</w:t>
                  </w:r>
                  <w:r w:rsidR="00136DAB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C8391A3" w:rsidR="00C75EED" w:rsidRPr="00D7490D" w:rsidRDefault="00547A77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Construction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829C9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E08A0"/>
    <w:rsid w:val="004E56E5"/>
    <w:rsid w:val="005131B5"/>
    <w:rsid w:val="00522A9F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6B36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884D63F-20F4-4ABE-BD84-989CFFE98D5D}"/>
</file>

<file path=customXml/itemProps2.xml><?xml version="1.0" encoding="utf-8"?>
<ds:datastoreItem xmlns:ds="http://schemas.openxmlformats.org/officeDocument/2006/customXml" ds:itemID="{607A55CD-9DFC-4AB4-920D-A4E736015A12}"/>
</file>

<file path=customXml/itemProps3.xml><?xml version="1.0" encoding="utf-8"?>
<ds:datastoreItem xmlns:ds="http://schemas.openxmlformats.org/officeDocument/2006/customXml" ds:itemID="{0455D976-1FE1-4A02-8792-EC9AFAFE1F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76</Characters>
  <Application>Microsoft Office Word</Application>
  <DocSecurity>0</DocSecurity>
  <Lines>189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24:00Z</dcterms:created>
  <dcterms:modified xsi:type="dcterms:W3CDTF">2026-01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